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34FE6" w14:textId="18DC6492" w:rsidR="00577BC0" w:rsidRDefault="008602AD" w:rsidP="008602A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phs</w:t>
      </w:r>
    </w:p>
    <w:p w14:paraId="739A52AD" w14:textId="04726E0A" w:rsidR="008602AD" w:rsidRDefault="00FF7BEE" w:rsidP="008602AD">
      <w:pPr>
        <w:spacing w:after="0"/>
        <w:rPr>
          <w:rFonts w:ascii="Times New Roman" w:hAnsi="Times New Roman" w:cs="Times New Roman"/>
        </w:rPr>
      </w:pPr>
      <w:r w:rsidRPr="00FF7BEE">
        <w:rPr>
          <w:rFonts w:ascii="Times New Roman" w:hAnsi="Times New Roman" w:cs="Times New Roman"/>
          <w:noProof/>
        </w:rPr>
        <w:drawing>
          <wp:inline distT="0" distB="0" distL="0" distR="0" wp14:anchorId="10D4EF3D" wp14:editId="0F09C25F">
            <wp:extent cx="5029200" cy="3657600"/>
            <wp:effectExtent l="0" t="0" r="0" b="0"/>
            <wp:docPr id="2128822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C9FC9" w14:textId="77777777" w:rsidR="008602AD" w:rsidRDefault="008602AD" w:rsidP="008602AD">
      <w:pPr>
        <w:spacing w:after="0"/>
        <w:rPr>
          <w:rFonts w:ascii="Times New Roman" w:hAnsi="Times New Roman" w:cs="Times New Roman"/>
        </w:rPr>
      </w:pPr>
    </w:p>
    <w:p w14:paraId="1386E39E" w14:textId="77777777" w:rsidR="00FF7BEE" w:rsidRDefault="00FF7BEE" w:rsidP="008602AD">
      <w:pPr>
        <w:spacing w:after="0"/>
        <w:rPr>
          <w:rFonts w:ascii="Times New Roman" w:hAnsi="Times New Roman" w:cs="Times New Roman"/>
        </w:rPr>
      </w:pPr>
    </w:p>
    <w:p w14:paraId="266F0F2D" w14:textId="4C57EE36" w:rsidR="00FF7BEE" w:rsidRDefault="00FF7BEE" w:rsidP="008602AD">
      <w:pPr>
        <w:spacing w:after="0"/>
        <w:rPr>
          <w:rFonts w:ascii="Times New Roman" w:hAnsi="Times New Roman" w:cs="Times New Roman"/>
        </w:rPr>
      </w:pPr>
      <w:r w:rsidRPr="00FF7BEE">
        <w:rPr>
          <w:rFonts w:ascii="Times New Roman" w:hAnsi="Times New Roman" w:cs="Times New Roman"/>
          <w:noProof/>
        </w:rPr>
        <w:drawing>
          <wp:inline distT="0" distB="0" distL="0" distR="0" wp14:anchorId="62FA5D9E" wp14:editId="04BC716C">
            <wp:extent cx="5029200" cy="3657600"/>
            <wp:effectExtent l="0" t="0" r="0" b="0"/>
            <wp:docPr id="17681769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2DAF5" w14:textId="77777777" w:rsidR="00FF7BEE" w:rsidRDefault="00FF7BEE" w:rsidP="008602AD">
      <w:pPr>
        <w:spacing w:after="0"/>
        <w:rPr>
          <w:rFonts w:ascii="Times New Roman" w:hAnsi="Times New Roman" w:cs="Times New Roman"/>
        </w:rPr>
      </w:pPr>
    </w:p>
    <w:p w14:paraId="32C068E8" w14:textId="77777777" w:rsidR="00FF7BEE" w:rsidRDefault="00FF7BEE" w:rsidP="008602AD">
      <w:pPr>
        <w:spacing w:after="0"/>
        <w:rPr>
          <w:rFonts w:ascii="Times New Roman" w:hAnsi="Times New Roman" w:cs="Times New Roman"/>
        </w:rPr>
      </w:pPr>
    </w:p>
    <w:p w14:paraId="071C4DEF" w14:textId="44FE6B97" w:rsidR="00FF7BEE" w:rsidRDefault="00742CCD" w:rsidP="008602AD">
      <w:pPr>
        <w:spacing w:after="0"/>
        <w:rPr>
          <w:rFonts w:ascii="Times New Roman" w:hAnsi="Times New Roman" w:cs="Times New Roman"/>
        </w:rPr>
      </w:pPr>
      <w:r w:rsidRPr="00742CCD">
        <w:rPr>
          <w:rFonts w:ascii="Times New Roman" w:hAnsi="Times New Roman" w:cs="Times New Roman"/>
          <w:noProof/>
        </w:rPr>
        <w:drawing>
          <wp:inline distT="0" distB="0" distL="0" distR="0" wp14:anchorId="6F108A6E" wp14:editId="69AA4AA4">
            <wp:extent cx="5029200" cy="3657600"/>
            <wp:effectExtent l="0" t="0" r="0" b="0"/>
            <wp:docPr id="18711984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E21EE" w14:textId="77777777" w:rsidR="00FF7BEE" w:rsidRDefault="00FF7BEE" w:rsidP="008602AD">
      <w:pPr>
        <w:spacing w:after="0"/>
        <w:rPr>
          <w:rFonts w:ascii="Times New Roman" w:hAnsi="Times New Roman" w:cs="Times New Roman"/>
        </w:rPr>
      </w:pPr>
    </w:p>
    <w:p w14:paraId="034B6A5E" w14:textId="77777777" w:rsidR="00FF7BEE" w:rsidRPr="008602AD" w:rsidRDefault="00FF7BEE" w:rsidP="008602AD">
      <w:pPr>
        <w:spacing w:after="0"/>
        <w:rPr>
          <w:rFonts w:ascii="Times New Roman" w:hAnsi="Times New Roman" w:cs="Times New Roman"/>
        </w:rPr>
      </w:pPr>
    </w:p>
    <w:sectPr w:rsidR="00FF7BEE" w:rsidRPr="008602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yNAFCM0NDc2MDUyUdpeDU4uLM/DyQAsNaAIs7VdYsAAAA"/>
  </w:docVars>
  <w:rsids>
    <w:rsidRoot w:val="008602AD"/>
    <w:rsid w:val="00577BC0"/>
    <w:rsid w:val="00742CCD"/>
    <w:rsid w:val="008602AD"/>
    <w:rsid w:val="00BC099A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2E2B2"/>
  <w15:chartTrackingRefBased/>
  <w15:docId w15:val="{BEB14E60-DF13-4092-8542-FF4365C89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JO NYARKOH</dc:creator>
  <cp:keywords/>
  <dc:description/>
  <cp:lastModifiedBy>KOJO NYARKOH</cp:lastModifiedBy>
  <cp:revision>1</cp:revision>
  <dcterms:created xsi:type="dcterms:W3CDTF">2023-12-17T13:55:00Z</dcterms:created>
  <dcterms:modified xsi:type="dcterms:W3CDTF">2023-12-17T15:40:00Z</dcterms:modified>
</cp:coreProperties>
</file>